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B6F74" w14:textId="259F9DAD" w:rsidR="00BE3D7D" w:rsidRDefault="00E11E0C">
      <w:pPr>
        <w:rPr>
          <w:rFonts w:ascii="Arial" w:hAnsi="Arial" w:cs="Arial"/>
          <w:sz w:val="24"/>
          <w:szCs w:val="24"/>
        </w:rPr>
      </w:pPr>
      <w:r>
        <w:rPr>
          <w:rFonts w:ascii="Arial" w:hAnsi="Arial" w:cs="Arial"/>
          <w:sz w:val="24"/>
          <w:szCs w:val="24"/>
        </w:rPr>
        <w:t xml:space="preserve"> The Bad Husbands Club! Since the early 2000s, the Bad Husbands Club (or BHC) ha</w:t>
      </w:r>
      <w:r w:rsidR="001D22A4">
        <w:rPr>
          <w:rFonts w:ascii="Arial" w:hAnsi="Arial" w:cs="Arial"/>
          <w:sz w:val="24"/>
          <w:szCs w:val="24"/>
        </w:rPr>
        <w:t>s</w:t>
      </w:r>
      <w:r>
        <w:rPr>
          <w:rFonts w:ascii="Arial" w:hAnsi="Arial" w:cs="Arial"/>
          <w:sz w:val="24"/>
          <w:szCs w:val="24"/>
        </w:rPr>
        <w:t xml:space="preserve"> been entertaining crowds along NY’s St. Lawrence River with their brand of vintage rock and roll. They provide hundreds of tunes that have formed the soundtrack to your life, you will know them all. To get the finest vintage live music for your bar, party, or event- look no further than BHC.</w:t>
      </w:r>
    </w:p>
    <w:p w14:paraId="05232FF7" w14:textId="3AE586C1" w:rsidR="00E11E0C" w:rsidRDefault="00E11E0C">
      <w:pPr>
        <w:rPr>
          <w:rFonts w:ascii="Arial" w:hAnsi="Arial" w:cs="Arial"/>
          <w:sz w:val="24"/>
          <w:szCs w:val="24"/>
        </w:rPr>
      </w:pPr>
      <w:r>
        <w:rPr>
          <w:rFonts w:ascii="Arial" w:hAnsi="Arial" w:cs="Arial"/>
          <w:sz w:val="24"/>
          <w:szCs w:val="24"/>
        </w:rPr>
        <w:t xml:space="preserve">   The core of the band is a three-piece powerhouse consisting of guitar, bass, &amp; drums. This configuration can work as a “lite” setup for occasions calling for a small footprint or as a regular setup with full gear.  A full band configuration offers keyboards and </w:t>
      </w:r>
      <w:r w:rsidR="001D22A4">
        <w:rPr>
          <w:rFonts w:ascii="Arial" w:hAnsi="Arial" w:cs="Arial"/>
          <w:sz w:val="24"/>
          <w:szCs w:val="24"/>
        </w:rPr>
        <w:t xml:space="preserve">a 3-piece </w:t>
      </w:r>
      <w:r>
        <w:rPr>
          <w:rFonts w:ascii="Arial" w:hAnsi="Arial" w:cs="Arial"/>
          <w:sz w:val="24"/>
          <w:szCs w:val="24"/>
        </w:rPr>
        <w:t>horn section</w:t>
      </w:r>
      <w:r w:rsidR="001D22A4">
        <w:rPr>
          <w:rFonts w:ascii="Arial" w:hAnsi="Arial" w:cs="Arial"/>
          <w:sz w:val="24"/>
          <w:szCs w:val="24"/>
        </w:rPr>
        <w:t xml:space="preserve"> for the times when you need to pull out all the stops. From intimate eatery settings to full-blown concerts, BHC can accommodate all your needs.</w:t>
      </w:r>
    </w:p>
    <w:p w14:paraId="7E9F9DB6" w14:textId="42AD34D3" w:rsidR="001D22A4" w:rsidRDefault="001D22A4">
      <w:pPr>
        <w:rPr>
          <w:rFonts w:ascii="Arial" w:hAnsi="Arial" w:cs="Arial"/>
          <w:sz w:val="24"/>
          <w:szCs w:val="24"/>
        </w:rPr>
      </w:pPr>
      <w:r>
        <w:rPr>
          <w:rFonts w:ascii="Arial" w:hAnsi="Arial" w:cs="Arial"/>
          <w:sz w:val="24"/>
          <w:szCs w:val="24"/>
        </w:rPr>
        <w:t xml:space="preserve">  BHC plays many events every year along the river including the Clayton and Alexandria Bay Summer Concert series, the Syracuse Italian Fest, and many others. We will help you plan your musical needs to best fit your budget, space, and other needs. Let our decades of experience make your event a success.</w:t>
      </w:r>
    </w:p>
    <w:p w14:paraId="1C339D62" w14:textId="77777777" w:rsidR="00E11E0C" w:rsidRPr="00E11E0C" w:rsidRDefault="00E11E0C">
      <w:pPr>
        <w:rPr>
          <w:rFonts w:ascii="Arial" w:hAnsi="Arial" w:cs="Arial"/>
          <w:sz w:val="24"/>
          <w:szCs w:val="24"/>
        </w:rPr>
      </w:pPr>
    </w:p>
    <w:sectPr w:rsidR="00E11E0C" w:rsidRPr="00E11E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NTMyNjE1MDAyNTRW0lEKTi0uzszPAykwrAUA6i6VtiwAAAA="/>
  </w:docVars>
  <w:rsids>
    <w:rsidRoot w:val="00E11E0C"/>
    <w:rsid w:val="001D22A4"/>
    <w:rsid w:val="00830554"/>
    <w:rsid w:val="00BE3D7D"/>
    <w:rsid w:val="00E11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87C2D"/>
  <w15:chartTrackingRefBased/>
  <w15:docId w15:val="{AB753B15-CDC1-468E-85E0-6A6212742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hill</dc:creator>
  <cp:keywords/>
  <dc:description/>
  <cp:lastModifiedBy>william hill</cp:lastModifiedBy>
  <cp:revision>1</cp:revision>
  <dcterms:created xsi:type="dcterms:W3CDTF">2024-01-04T15:37:00Z</dcterms:created>
  <dcterms:modified xsi:type="dcterms:W3CDTF">2024-01-04T15:56:00Z</dcterms:modified>
</cp:coreProperties>
</file>